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67E2909" w14:textId="5D6DF152" w:rsidR="00DA1CCF" w:rsidRDefault="00DF3A6C" w:rsidP="00AC472C">
      <w:pPr>
        <w:pStyle w:val="Nagwek2"/>
        <w:ind w:left="426" w:hanging="426"/>
        <w:jc w:val="center"/>
        <w:rPr>
          <w:rFonts w:ascii="Times New Roman" w:hAnsi="Times New Roman" w:cs="Times New Roman"/>
          <w:color w:val="000000" w:themeColor="text1"/>
          <w:sz w:val="22"/>
          <w:szCs w:val="22"/>
        </w:rPr>
      </w:pPr>
      <w:r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Wniosek o przeprowadzenie </w:t>
      </w:r>
      <w:r w:rsidR="00DA1CCF" w:rsidRPr="00EB5720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</w:t>
      </w:r>
      <w:r w:rsidR="00A667DE" w:rsidRPr="00EB5720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weryfikacji efektów uczenia się dla kwalifikacji na poziomie </w:t>
      </w:r>
      <w:r w:rsidR="00EB5720" w:rsidRPr="00EB5720">
        <w:rPr>
          <w:rFonts w:ascii="Times New Roman" w:hAnsi="Times New Roman" w:cs="Times New Roman"/>
          <w:color w:val="000000" w:themeColor="text1"/>
          <w:sz w:val="22"/>
          <w:szCs w:val="22"/>
        </w:rPr>
        <w:t>8.PRK</w:t>
      </w:r>
    </w:p>
    <w:p w14:paraId="5DCFC442" w14:textId="77777777" w:rsidR="00DF3A6C" w:rsidRPr="00DF3A6C" w:rsidRDefault="00DF3A6C" w:rsidP="00DF3A6C"/>
    <w:p w14:paraId="10F928BF" w14:textId="77777777" w:rsidR="004A271E" w:rsidRPr="00EB5720" w:rsidRDefault="004A271E" w:rsidP="004A271E">
      <w:pPr>
        <w:rPr>
          <w:sz w:val="22"/>
          <w:szCs w:val="22"/>
        </w:rPr>
      </w:pPr>
    </w:p>
    <w:tbl>
      <w:tblPr>
        <w:tblStyle w:val="Tabela-Siatka"/>
        <w:tblW w:w="960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912"/>
        <w:gridCol w:w="2694"/>
      </w:tblGrid>
      <w:tr w:rsidR="00565C6B" w14:paraId="4A47C545" w14:textId="77777777" w:rsidTr="00565C6B">
        <w:tc>
          <w:tcPr>
            <w:tcW w:w="6912" w:type="dxa"/>
          </w:tcPr>
          <w:p w14:paraId="419CDF22" w14:textId="77777777" w:rsidR="00565C6B" w:rsidRDefault="00B8227B">
            <w:pPr>
              <w:ind w:left="426" w:hanging="426"/>
              <w:rPr>
                <w:sz w:val="20"/>
                <w:lang w:eastAsia="en-US"/>
              </w:rPr>
            </w:pPr>
            <w:r>
              <w:rPr>
                <w:sz w:val="20"/>
                <w:lang w:eastAsia="en-US"/>
              </w:rPr>
              <w:t>Imię i n</w:t>
            </w:r>
            <w:r w:rsidR="00565C6B">
              <w:rPr>
                <w:sz w:val="20"/>
                <w:lang w:eastAsia="en-US"/>
              </w:rPr>
              <w:t xml:space="preserve">azwisko doktoranta:  </w:t>
            </w:r>
            <w:sdt>
              <w:sdtPr>
                <w:rPr>
                  <w:sz w:val="20"/>
                  <w:szCs w:val="20"/>
                  <w:lang w:eastAsia="en-US"/>
                </w:rPr>
                <w:id w:val="409502055"/>
                <w:placeholder>
                  <w:docPart w:val="31BF66C47FF04D2483645E5969509DAD"/>
                </w:placeholder>
                <w:showingPlcHdr/>
              </w:sdtPr>
              <w:sdtEndPr/>
              <w:sdtContent>
                <w:r w:rsidR="00565C6B">
                  <w:rPr>
                    <w:sz w:val="20"/>
                    <w:szCs w:val="20"/>
                    <w:lang w:eastAsia="en-US"/>
                  </w:rPr>
                  <w:t>………………………………………</w:t>
                </w:r>
              </w:sdtContent>
            </w:sdt>
          </w:p>
          <w:p w14:paraId="3A28FA96" w14:textId="77777777" w:rsidR="00565C6B" w:rsidRDefault="00B8227B">
            <w:pPr>
              <w:ind w:left="426" w:hanging="426"/>
              <w:rPr>
                <w:sz w:val="20"/>
                <w:lang w:eastAsia="en-US"/>
              </w:rPr>
            </w:pPr>
            <w:r>
              <w:rPr>
                <w:sz w:val="20"/>
                <w:lang w:eastAsia="en-US"/>
              </w:rPr>
              <w:t>Imię i n</w:t>
            </w:r>
            <w:r w:rsidR="00565C6B">
              <w:rPr>
                <w:sz w:val="20"/>
                <w:lang w:eastAsia="en-US"/>
              </w:rPr>
              <w:t xml:space="preserve">azwisko promotora: </w:t>
            </w:r>
            <w:r w:rsidR="00565C6B">
              <w:rPr>
                <w:sz w:val="20"/>
                <w:szCs w:val="20"/>
                <w:lang w:eastAsia="en-US"/>
              </w:rPr>
              <w:t xml:space="preserve"> </w:t>
            </w:r>
            <w:sdt>
              <w:sdtPr>
                <w:rPr>
                  <w:sz w:val="20"/>
                  <w:szCs w:val="20"/>
                  <w:lang w:eastAsia="en-US"/>
                </w:rPr>
                <w:id w:val="409502073"/>
                <w:placeholder>
                  <w:docPart w:val="5258300FA0E740708F2484A2CD2133CE"/>
                </w:placeholder>
                <w:showingPlcHdr/>
              </w:sdtPr>
              <w:sdtEndPr/>
              <w:sdtContent>
                <w:r w:rsidR="00565C6B">
                  <w:rPr>
                    <w:sz w:val="20"/>
                    <w:szCs w:val="20"/>
                    <w:lang w:eastAsia="en-US"/>
                  </w:rPr>
                  <w:t>………………………………………</w:t>
                </w:r>
              </w:sdtContent>
            </w:sdt>
          </w:p>
          <w:p w14:paraId="02B1FDC2" w14:textId="575D991C" w:rsidR="00026BB7" w:rsidRDefault="00026BB7" w:rsidP="00026BB7">
            <w:pPr>
              <w:ind w:left="426" w:hanging="426"/>
              <w:rPr>
                <w:sz w:val="20"/>
                <w:lang w:eastAsia="en-US"/>
              </w:rPr>
            </w:pPr>
            <w:r>
              <w:rPr>
                <w:sz w:val="20"/>
                <w:lang w:eastAsia="en-US"/>
              </w:rPr>
              <w:t>Imię i nazwisko drugiego promotora/</w:t>
            </w:r>
          </w:p>
          <w:p w14:paraId="6E935FF1" w14:textId="6224EB99" w:rsidR="00026BB7" w:rsidRDefault="00026BB7" w:rsidP="00026BB7">
            <w:pPr>
              <w:ind w:left="426" w:hanging="426"/>
              <w:rPr>
                <w:sz w:val="20"/>
                <w:lang w:eastAsia="en-US"/>
              </w:rPr>
            </w:pPr>
            <w:r>
              <w:rPr>
                <w:sz w:val="20"/>
                <w:lang w:eastAsia="en-US"/>
              </w:rPr>
              <w:t>lub promotora pomocniczego:</w:t>
            </w:r>
            <w:sdt>
              <w:sdtPr>
                <w:rPr>
                  <w:sz w:val="20"/>
                  <w:szCs w:val="20"/>
                  <w:lang w:eastAsia="en-US"/>
                </w:rPr>
                <w:id w:val="1606074793"/>
                <w:placeholder>
                  <w:docPart w:val="7C99FA5FC95449C780EFA3B81DA59E12"/>
                </w:placeholder>
                <w:showingPlcHdr/>
              </w:sdtPr>
              <w:sdtEndPr/>
              <w:sdtContent>
                <w:r>
                  <w:rPr>
                    <w:sz w:val="20"/>
                    <w:szCs w:val="20"/>
                    <w:lang w:eastAsia="en-US"/>
                  </w:rPr>
                  <w:t>………………………………………</w:t>
                </w:r>
              </w:sdtContent>
            </w:sdt>
          </w:p>
          <w:p w14:paraId="51222129" w14:textId="0A6AEDFD" w:rsidR="00565C6B" w:rsidRDefault="00565C6B">
            <w:pPr>
              <w:ind w:left="426" w:hanging="426"/>
              <w:rPr>
                <w:sz w:val="20"/>
                <w:lang w:eastAsia="en-US"/>
              </w:rPr>
            </w:pPr>
            <w:r>
              <w:rPr>
                <w:sz w:val="20"/>
                <w:lang w:eastAsia="en-US"/>
              </w:rPr>
              <w:t xml:space="preserve">Tytuł rozprawy doktorskiej:  </w:t>
            </w:r>
            <w:sdt>
              <w:sdtPr>
                <w:rPr>
                  <w:sz w:val="20"/>
                  <w:szCs w:val="20"/>
                  <w:lang w:eastAsia="en-US"/>
                </w:rPr>
                <w:id w:val="409502074"/>
                <w:placeholder>
                  <w:docPart w:val="0D5DA1EC93B046C786D28DA6C6AF8590"/>
                </w:placeholder>
                <w:showingPlcHdr/>
              </w:sdtPr>
              <w:sdtEndPr/>
              <w:sdtContent>
                <w:r>
                  <w:rPr>
                    <w:sz w:val="20"/>
                    <w:szCs w:val="20"/>
                    <w:lang w:eastAsia="en-US"/>
                  </w:rPr>
                  <w:t>………………………………………</w:t>
                </w:r>
              </w:sdtContent>
            </w:sdt>
          </w:p>
          <w:p w14:paraId="255F057A" w14:textId="77777777" w:rsidR="00565C6B" w:rsidRDefault="00565C6B">
            <w:pPr>
              <w:rPr>
                <w:sz w:val="20"/>
                <w:lang w:eastAsia="en-US"/>
              </w:rPr>
            </w:pPr>
          </w:p>
        </w:tc>
        <w:tc>
          <w:tcPr>
            <w:tcW w:w="2694" w:type="dxa"/>
            <w:hideMark/>
          </w:tcPr>
          <w:p w14:paraId="4961DC28" w14:textId="77777777" w:rsidR="00565C6B" w:rsidRDefault="00565C6B" w:rsidP="00565C6B">
            <w:pPr>
              <w:ind w:left="176"/>
              <w:rPr>
                <w:sz w:val="20"/>
                <w:lang w:eastAsia="en-US"/>
              </w:rPr>
            </w:pPr>
            <w:r>
              <w:rPr>
                <w:rFonts w:eastAsiaTheme="majorEastAsia"/>
                <w:sz w:val="20"/>
                <w:lang w:eastAsia="en-US"/>
              </w:rPr>
              <w:t xml:space="preserve">Poznań, dnia: </w:t>
            </w:r>
            <w:sdt>
              <w:sdtPr>
                <w:rPr>
                  <w:rFonts w:eastAsiaTheme="majorEastAsia"/>
                  <w:b/>
                  <w:sz w:val="20"/>
                  <w:szCs w:val="20"/>
                  <w:lang w:eastAsia="en-US"/>
                </w:rPr>
                <w:id w:val="388470490"/>
                <w:placeholder>
                  <w:docPart w:val="D9A8C7550E774BC595BAA46634972211"/>
                </w:placeholder>
                <w:date>
                  <w:dateFormat w:val="dd.MM.yyyy"/>
                  <w:lid w:val="pl-PL"/>
                  <w:storeMappedDataAs w:val="dateTime"/>
                  <w:calendar w:val="gregorian"/>
                </w:date>
              </w:sdtPr>
              <w:sdtEndPr/>
              <w:sdtContent>
                <w:r>
                  <w:rPr>
                    <w:sz w:val="20"/>
                    <w:szCs w:val="20"/>
                    <w:lang w:eastAsia="en-US"/>
                  </w:rPr>
                  <w:t>………</w:t>
                </w:r>
              </w:sdtContent>
            </w:sdt>
          </w:p>
        </w:tc>
      </w:tr>
    </w:tbl>
    <w:p w14:paraId="62122D39" w14:textId="35F51649" w:rsidR="00210AD1" w:rsidRDefault="00210AD1" w:rsidP="00210AD1">
      <w:pPr>
        <w:ind w:left="426" w:hanging="426"/>
        <w:jc w:val="both"/>
        <w:rPr>
          <w:color w:val="215868" w:themeColor="accent5" w:themeShade="80"/>
          <w:sz w:val="22"/>
        </w:rPr>
      </w:pPr>
    </w:p>
    <w:p w14:paraId="1664CD4F" w14:textId="3424FA8F" w:rsidR="00DF3A6C" w:rsidRDefault="00DF3A6C" w:rsidP="00210AD1">
      <w:pPr>
        <w:ind w:left="426" w:hanging="426"/>
        <w:jc w:val="both"/>
        <w:rPr>
          <w:color w:val="215868" w:themeColor="accent5" w:themeShade="80"/>
          <w:sz w:val="22"/>
        </w:rPr>
      </w:pPr>
    </w:p>
    <w:p w14:paraId="09AD15E5" w14:textId="502DB2C7" w:rsidR="00DF3A6C" w:rsidRDefault="00DF3A6C" w:rsidP="00210AD1">
      <w:pPr>
        <w:ind w:left="426" w:hanging="426"/>
        <w:jc w:val="both"/>
        <w:rPr>
          <w:color w:val="215868" w:themeColor="accent5" w:themeShade="80"/>
          <w:sz w:val="22"/>
        </w:rPr>
      </w:pPr>
    </w:p>
    <w:p w14:paraId="04306C2A" w14:textId="7A2D5102" w:rsidR="00DF3A6C" w:rsidRDefault="00DF3A6C" w:rsidP="00210AD1">
      <w:pPr>
        <w:ind w:left="426" w:hanging="426"/>
        <w:jc w:val="both"/>
        <w:rPr>
          <w:color w:val="000000" w:themeColor="text1"/>
          <w:sz w:val="22"/>
        </w:rPr>
      </w:pPr>
      <w:r>
        <w:rPr>
          <w:color w:val="215868" w:themeColor="accent5" w:themeShade="80"/>
          <w:sz w:val="22"/>
        </w:rPr>
        <w:tab/>
      </w:r>
      <w:r>
        <w:rPr>
          <w:color w:val="215868" w:themeColor="accent5" w:themeShade="80"/>
          <w:sz w:val="22"/>
        </w:rPr>
        <w:tab/>
      </w:r>
      <w:r>
        <w:rPr>
          <w:color w:val="215868" w:themeColor="accent5" w:themeShade="80"/>
          <w:sz w:val="22"/>
        </w:rPr>
        <w:tab/>
      </w:r>
      <w:r>
        <w:rPr>
          <w:color w:val="215868" w:themeColor="accent5" w:themeShade="80"/>
          <w:sz w:val="22"/>
        </w:rPr>
        <w:tab/>
      </w:r>
      <w:r>
        <w:rPr>
          <w:color w:val="215868" w:themeColor="accent5" w:themeShade="80"/>
          <w:sz w:val="22"/>
        </w:rPr>
        <w:tab/>
      </w:r>
      <w:r>
        <w:rPr>
          <w:color w:val="215868" w:themeColor="accent5" w:themeShade="80"/>
          <w:sz w:val="22"/>
        </w:rPr>
        <w:tab/>
      </w:r>
      <w:r>
        <w:rPr>
          <w:color w:val="215868" w:themeColor="accent5" w:themeShade="80"/>
          <w:sz w:val="22"/>
        </w:rPr>
        <w:tab/>
      </w:r>
      <w:r>
        <w:rPr>
          <w:color w:val="215868" w:themeColor="accent5" w:themeShade="80"/>
          <w:sz w:val="22"/>
        </w:rPr>
        <w:tab/>
      </w:r>
      <w:r w:rsidRPr="00DF3A6C">
        <w:rPr>
          <w:color w:val="000000" w:themeColor="text1"/>
          <w:sz w:val="22"/>
        </w:rPr>
        <w:t>Sz.</w:t>
      </w:r>
      <w:r>
        <w:rPr>
          <w:color w:val="000000" w:themeColor="text1"/>
          <w:sz w:val="22"/>
        </w:rPr>
        <w:t xml:space="preserve"> </w:t>
      </w:r>
      <w:r w:rsidRPr="00DF3A6C">
        <w:rPr>
          <w:color w:val="000000" w:themeColor="text1"/>
          <w:sz w:val="22"/>
        </w:rPr>
        <w:t>Pan</w:t>
      </w:r>
      <w:r w:rsidR="006425B8">
        <w:rPr>
          <w:color w:val="000000" w:themeColor="text1"/>
          <w:sz w:val="22"/>
        </w:rPr>
        <w:t>/Pani</w:t>
      </w:r>
      <w:r w:rsidR="001D387D">
        <w:rPr>
          <w:color w:val="000000" w:themeColor="text1"/>
          <w:sz w:val="22"/>
        </w:rPr>
        <w:t>*</w:t>
      </w:r>
      <w:bookmarkStart w:id="0" w:name="_GoBack"/>
      <w:bookmarkEnd w:id="0"/>
    </w:p>
    <w:p w14:paraId="637BE54C" w14:textId="557F1B8B" w:rsidR="00DF3A6C" w:rsidRDefault="00DF3A6C" w:rsidP="00210AD1">
      <w:pPr>
        <w:ind w:left="426" w:hanging="426"/>
        <w:jc w:val="both"/>
        <w:rPr>
          <w:color w:val="000000" w:themeColor="text1"/>
          <w:sz w:val="22"/>
        </w:rPr>
      </w:pPr>
      <w:r>
        <w:rPr>
          <w:color w:val="000000" w:themeColor="text1"/>
          <w:sz w:val="22"/>
        </w:rPr>
        <w:tab/>
      </w:r>
      <w:r>
        <w:rPr>
          <w:color w:val="000000" w:themeColor="text1"/>
          <w:sz w:val="22"/>
        </w:rPr>
        <w:tab/>
      </w:r>
      <w:r>
        <w:rPr>
          <w:color w:val="000000" w:themeColor="text1"/>
          <w:sz w:val="22"/>
        </w:rPr>
        <w:tab/>
      </w:r>
      <w:r>
        <w:rPr>
          <w:color w:val="000000" w:themeColor="text1"/>
          <w:sz w:val="22"/>
        </w:rPr>
        <w:tab/>
      </w:r>
      <w:r>
        <w:rPr>
          <w:color w:val="000000" w:themeColor="text1"/>
          <w:sz w:val="22"/>
        </w:rPr>
        <w:tab/>
      </w:r>
      <w:r>
        <w:rPr>
          <w:color w:val="000000" w:themeColor="text1"/>
          <w:sz w:val="22"/>
        </w:rPr>
        <w:tab/>
      </w:r>
      <w:r>
        <w:rPr>
          <w:color w:val="000000" w:themeColor="text1"/>
          <w:sz w:val="22"/>
        </w:rPr>
        <w:tab/>
      </w:r>
      <w:r>
        <w:rPr>
          <w:color w:val="000000" w:themeColor="text1"/>
          <w:sz w:val="22"/>
        </w:rPr>
        <w:tab/>
        <w:t>prof. dr hab. ………………………..……</w:t>
      </w:r>
    </w:p>
    <w:p w14:paraId="0850831C" w14:textId="184F9BB9" w:rsidR="00DF3A6C" w:rsidRDefault="00DF3A6C" w:rsidP="00210AD1">
      <w:pPr>
        <w:ind w:left="426" w:hanging="426"/>
        <w:jc w:val="both"/>
        <w:rPr>
          <w:color w:val="000000" w:themeColor="text1"/>
          <w:sz w:val="22"/>
        </w:rPr>
      </w:pPr>
      <w:r>
        <w:rPr>
          <w:color w:val="000000" w:themeColor="text1"/>
          <w:sz w:val="22"/>
        </w:rPr>
        <w:tab/>
      </w:r>
      <w:r>
        <w:rPr>
          <w:color w:val="000000" w:themeColor="text1"/>
          <w:sz w:val="22"/>
        </w:rPr>
        <w:tab/>
      </w:r>
      <w:r>
        <w:rPr>
          <w:color w:val="000000" w:themeColor="text1"/>
          <w:sz w:val="22"/>
        </w:rPr>
        <w:tab/>
      </w:r>
      <w:r>
        <w:rPr>
          <w:color w:val="000000" w:themeColor="text1"/>
          <w:sz w:val="22"/>
        </w:rPr>
        <w:tab/>
      </w:r>
      <w:r>
        <w:rPr>
          <w:color w:val="000000" w:themeColor="text1"/>
          <w:sz w:val="22"/>
        </w:rPr>
        <w:tab/>
      </w:r>
      <w:r>
        <w:rPr>
          <w:color w:val="000000" w:themeColor="text1"/>
          <w:sz w:val="22"/>
        </w:rPr>
        <w:tab/>
      </w:r>
      <w:r>
        <w:rPr>
          <w:color w:val="000000" w:themeColor="text1"/>
          <w:sz w:val="22"/>
        </w:rPr>
        <w:tab/>
      </w:r>
      <w:r>
        <w:rPr>
          <w:color w:val="000000" w:themeColor="text1"/>
          <w:sz w:val="22"/>
        </w:rPr>
        <w:tab/>
        <w:t>Kanclerz</w:t>
      </w:r>
    </w:p>
    <w:p w14:paraId="4115C559" w14:textId="49336D52" w:rsidR="00DF3A6C" w:rsidRDefault="00DF3A6C" w:rsidP="00210AD1">
      <w:pPr>
        <w:ind w:left="426" w:hanging="426"/>
        <w:jc w:val="both"/>
        <w:rPr>
          <w:color w:val="000000" w:themeColor="text1"/>
          <w:sz w:val="22"/>
        </w:rPr>
      </w:pPr>
      <w:r>
        <w:rPr>
          <w:color w:val="000000" w:themeColor="text1"/>
          <w:sz w:val="22"/>
        </w:rPr>
        <w:tab/>
      </w:r>
      <w:r>
        <w:rPr>
          <w:color w:val="000000" w:themeColor="text1"/>
          <w:sz w:val="22"/>
        </w:rPr>
        <w:tab/>
      </w:r>
      <w:r>
        <w:rPr>
          <w:color w:val="000000" w:themeColor="text1"/>
          <w:sz w:val="22"/>
        </w:rPr>
        <w:tab/>
      </w:r>
      <w:r>
        <w:rPr>
          <w:color w:val="000000" w:themeColor="text1"/>
          <w:sz w:val="22"/>
        </w:rPr>
        <w:tab/>
      </w:r>
      <w:r>
        <w:rPr>
          <w:color w:val="000000" w:themeColor="text1"/>
          <w:sz w:val="22"/>
        </w:rPr>
        <w:tab/>
      </w:r>
      <w:r>
        <w:rPr>
          <w:color w:val="000000" w:themeColor="text1"/>
          <w:sz w:val="22"/>
        </w:rPr>
        <w:tab/>
      </w:r>
      <w:r>
        <w:rPr>
          <w:color w:val="000000" w:themeColor="text1"/>
          <w:sz w:val="22"/>
        </w:rPr>
        <w:tab/>
      </w:r>
      <w:r>
        <w:rPr>
          <w:color w:val="000000" w:themeColor="text1"/>
          <w:sz w:val="22"/>
        </w:rPr>
        <w:tab/>
        <w:t>Kolegium Nauk</w:t>
      </w:r>
      <w:r w:rsidR="006425B8">
        <w:rPr>
          <w:color w:val="000000" w:themeColor="text1"/>
          <w:sz w:val="22"/>
        </w:rPr>
        <w:t>………………………….</w:t>
      </w:r>
    </w:p>
    <w:p w14:paraId="669AA85E" w14:textId="77777777" w:rsidR="00DF3A6C" w:rsidRDefault="00DF3A6C" w:rsidP="00210AD1">
      <w:pPr>
        <w:ind w:left="426" w:hanging="426"/>
        <w:jc w:val="both"/>
        <w:rPr>
          <w:color w:val="000000" w:themeColor="text1"/>
          <w:sz w:val="22"/>
        </w:rPr>
      </w:pPr>
      <w:r>
        <w:rPr>
          <w:color w:val="000000" w:themeColor="text1"/>
          <w:sz w:val="22"/>
        </w:rPr>
        <w:tab/>
      </w:r>
      <w:r>
        <w:rPr>
          <w:color w:val="000000" w:themeColor="text1"/>
          <w:sz w:val="22"/>
        </w:rPr>
        <w:tab/>
      </w:r>
      <w:r>
        <w:rPr>
          <w:color w:val="000000" w:themeColor="text1"/>
          <w:sz w:val="22"/>
        </w:rPr>
        <w:tab/>
      </w:r>
      <w:r>
        <w:rPr>
          <w:color w:val="000000" w:themeColor="text1"/>
          <w:sz w:val="22"/>
        </w:rPr>
        <w:tab/>
      </w:r>
      <w:r>
        <w:rPr>
          <w:color w:val="000000" w:themeColor="text1"/>
          <w:sz w:val="22"/>
        </w:rPr>
        <w:tab/>
      </w:r>
      <w:r>
        <w:rPr>
          <w:color w:val="000000" w:themeColor="text1"/>
          <w:sz w:val="22"/>
        </w:rPr>
        <w:tab/>
      </w:r>
      <w:r>
        <w:rPr>
          <w:color w:val="000000" w:themeColor="text1"/>
          <w:sz w:val="22"/>
        </w:rPr>
        <w:tab/>
      </w:r>
      <w:r>
        <w:rPr>
          <w:color w:val="000000" w:themeColor="text1"/>
          <w:sz w:val="22"/>
        </w:rPr>
        <w:tab/>
        <w:t xml:space="preserve">Uniwersytetu Medycznego </w:t>
      </w:r>
    </w:p>
    <w:p w14:paraId="0CDC1C4C" w14:textId="1F46FDCF" w:rsidR="00DF3A6C" w:rsidRDefault="00DF3A6C" w:rsidP="00DF3A6C">
      <w:pPr>
        <w:ind w:left="4674" w:firstLine="282"/>
        <w:jc w:val="both"/>
        <w:rPr>
          <w:color w:val="000000" w:themeColor="text1"/>
          <w:sz w:val="22"/>
        </w:rPr>
      </w:pPr>
      <w:r>
        <w:rPr>
          <w:color w:val="000000" w:themeColor="text1"/>
          <w:sz w:val="22"/>
        </w:rPr>
        <w:t>im. Karola Marcinkowskiego w Poznaniu</w:t>
      </w:r>
    </w:p>
    <w:p w14:paraId="38362058" w14:textId="0F839AB7" w:rsidR="00DF3A6C" w:rsidRDefault="00DF3A6C" w:rsidP="00DF3A6C">
      <w:pPr>
        <w:jc w:val="both"/>
        <w:rPr>
          <w:color w:val="000000" w:themeColor="text1"/>
          <w:sz w:val="22"/>
        </w:rPr>
      </w:pPr>
    </w:p>
    <w:p w14:paraId="46D305E5" w14:textId="2895EA80" w:rsidR="00DF3A6C" w:rsidRDefault="00DF3A6C" w:rsidP="00DF3A6C">
      <w:pPr>
        <w:jc w:val="both"/>
        <w:rPr>
          <w:color w:val="000000" w:themeColor="text1"/>
          <w:sz w:val="22"/>
        </w:rPr>
      </w:pPr>
    </w:p>
    <w:p w14:paraId="0DF61D53" w14:textId="77777777" w:rsidR="00DF3A6C" w:rsidRDefault="00DF3A6C" w:rsidP="00DF3A6C">
      <w:pPr>
        <w:jc w:val="both"/>
        <w:rPr>
          <w:color w:val="000000" w:themeColor="text1"/>
          <w:sz w:val="22"/>
        </w:rPr>
      </w:pPr>
    </w:p>
    <w:p w14:paraId="7B692ACB" w14:textId="77777777" w:rsidR="00DF3A6C" w:rsidRDefault="00DF3A6C" w:rsidP="00DF3A6C">
      <w:pPr>
        <w:jc w:val="both"/>
        <w:rPr>
          <w:color w:val="000000" w:themeColor="text1"/>
          <w:sz w:val="22"/>
        </w:rPr>
      </w:pPr>
    </w:p>
    <w:p w14:paraId="4C8C8817" w14:textId="77777777" w:rsidR="00DF3A6C" w:rsidRDefault="00DF3A6C" w:rsidP="00DF3A6C">
      <w:pPr>
        <w:jc w:val="both"/>
        <w:rPr>
          <w:color w:val="000000" w:themeColor="text1"/>
          <w:sz w:val="22"/>
        </w:rPr>
      </w:pPr>
    </w:p>
    <w:p w14:paraId="307C3784" w14:textId="77777777" w:rsidR="00DF3A6C" w:rsidRDefault="00DF3A6C" w:rsidP="00DF3A6C">
      <w:pPr>
        <w:jc w:val="both"/>
        <w:rPr>
          <w:color w:val="000000" w:themeColor="text1"/>
          <w:sz w:val="22"/>
        </w:rPr>
      </w:pPr>
    </w:p>
    <w:p w14:paraId="1A51EED8" w14:textId="51E9DBBB" w:rsidR="00DF3A6C" w:rsidRPr="006425B8" w:rsidRDefault="00DF3A6C" w:rsidP="00DF3A6C">
      <w:pPr>
        <w:jc w:val="both"/>
        <w:rPr>
          <w:i/>
          <w:color w:val="000000" w:themeColor="text1"/>
          <w:sz w:val="22"/>
        </w:rPr>
      </w:pPr>
      <w:r w:rsidRPr="006425B8">
        <w:rPr>
          <w:i/>
          <w:color w:val="000000" w:themeColor="text1"/>
          <w:sz w:val="22"/>
        </w:rPr>
        <w:t>Szanowny Panie Kanclerzu</w:t>
      </w:r>
      <w:r w:rsidR="006425B8" w:rsidRPr="006425B8">
        <w:rPr>
          <w:i/>
          <w:color w:val="000000" w:themeColor="text1"/>
          <w:sz w:val="22"/>
        </w:rPr>
        <w:t>/Szanowna Pani Kanclerz</w:t>
      </w:r>
      <w:r w:rsidR="001D387D">
        <w:rPr>
          <w:i/>
          <w:color w:val="000000" w:themeColor="text1"/>
          <w:sz w:val="22"/>
        </w:rPr>
        <w:t>*</w:t>
      </w:r>
    </w:p>
    <w:p w14:paraId="13CD6C48" w14:textId="4ABFC28C" w:rsidR="00DF3A6C" w:rsidRDefault="00DF3A6C" w:rsidP="00DF3A6C">
      <w:pPr>
        <w:jc w:val="both"/>
        <w:rPr>
          <w:color w:val="000000" w:themeColor="text1"/>
          <w:sz w:val="22"/>
        </w:rPr>
      </w:pPr>
    </w:p>
    <w:p w14:paraId="39975E22" w14:textId="08EAC49C" w:rsidR="00DF3A6C" w:rsidRPr="006425B8" w:rsidRDefault="00DF3A6C" w:rsidP="00DF3A6C">
      <w:pPr>
        <w:jc w:val="both"/>
        <w:rPr>
          <w:color w:val="000000" w:themeColor="text1"/>
        </w:rPr>
      </w:pPr>
      <w:r w:rsidRPr="006425B8">
        <w:rPr>
          <w:color w:val="000000" w:themeColor="text1"/>
        </w:rPr>
        <w:t>Uprzejmie proszę o przeprowadzenie weryfikacji efektów uczenia się dla kwalifikacji na poziomie 8. PRK</w:t>
      </w:r>
      <w:r w:rsidR="006425B8" w:rsidRPr="006425B8">
        <w:rPr>
          <w:color w:val="000000" w:themeColor="text1"/>
        </w:rPr>
        <w:t>.</w:t>
      </w:r>
    </w:p>
    <w:p w14:paraId="47967739" w14:textId="77777777" w:rsidR="00DF3A6C" w:rsidRDefault="00245E95" w:rsidP="00245E95">
      <w:pPr>
        <w:ind w:left="426" w:hanging="426"/>
        <w:jc w:val="both"/>
        <w:rPr>
          <w:sz w:val="22"/>
        </w:rPr>
      </w:pP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</w:p>
    <w:p w14:paraId="33478953" w14:textId="77777777" w:rsidR="00DF3A6C" w:rsidRDefault="00DF3A6C" w:rsidP="00245E95">
      <w:pPr>
        <w:ind w:left="426" w:hanging="426"/>
        <w:jc w:val="both"/>
        <w:rPr>
          <w:sz w:val="22"/>
        </w:rPr>
      </w:pPr>
    </w:p>
    <w:p w14:paraId="2ABE8150" w14:textId="69739E52" w:rsidR="00DF3A6C" w:rsidRDefault="00DF3A6C" w:rsidP="00245E95">
      <w:pPr>
        <w:ind w:left="426" w:hanging="426"/>
        <w:jc w:val="both"/>
        <w:rPr>
          <w:sz w:val="22"/>
        </w:rPr>
      </w:pPr>
    </w:p>
    <w:p w14:paraId="138D9BD7" w14:textId="3AA037BC" w:rsidR="00DF3A6C" w:rsidRDefault="00DF3A6C" w:rsidP="00245E95">
      <w:pPr>
        <w:ind w:left="426" w:hanging="426"/>
        <w:jc w:val="both"/>
        <w:rPr>
          <w:sz w:val="22"/>
        </w:rPr>
      </w:pPr>
    </w:p>
    <w:p w14:paraId="2F86FCB7" w14:textId="77777777" w:rsidR="00DF3A6C" w:rsidRDefault="00DF3A6C" w:rsidP="00245E95">
      <w:pPr>
        <w:ind w:left="426" w:hanging="426"/>
        <w:jc w:val="both"/>
        <w:rPr>
          <w:sz w:val="22"/>
        </w:rPr>
      </w:pPr>
    </w:p>
    <w:p w14:paraId="5814C0DE" w14:textId="6C4C9CF1" w:rsidR="008450CF" w:rsidRDefault="006425B8" w:rsidP="00DF3A6C">
      <w:pPr>
        <w:ind w:left="4674" w:firstLine="282"/>
        <w:jc w:val="both"/>
        <w:rPr>
          <w:sz w:val="22"/>
        </w:rPr>
      </w:pPr>
      <w:r>
        <w:rPr>
          <w:sz w:val="22"/>
        </w:rPr>
        <w:t>p</w:t>
      </w:r>
      <w:r w:rsidR="00245E95">
        <w:rPr>
          <w:sz w:val="22"/>
        </w:rPr>
        <w:t>odpis</w:t>
      </w:r>
      <w:r w:rsidR="00EB5720">
        <w:rPr>
          <w:sz w:val="22"/>
        </w:rPr>
        <w:t xml:space="preserve"> kandydata</w:t>
      </w:r>
      <w:r w:rsidR="00245E95">
        <w:rPr>
          <w:sz w:val="22"/>
        </w:rPr>
        <w:t xml:space="preserve"> ______________________</w:t>
      </w:r>
    </w:p>
    <w:p w14:paraId="74028F24" w14:textId="06A90048" w:rsidR="00026BB7" w:rsidRDefault="00026BB7" w:rsidP="00245E95">
      <w:pPr>
        <w:ind w:left="426" w:hanging="426"/>
        <w:jc w:val="both"/>
        <w:rPr>
          <w:sz w:val="22"/>
        </w:rPr>
      </w:pPr>
    </w:p>
    <w:p w14:paraId="1C7C77A4" w14:textId="6E068BDE" w:rsidR="00DF3A6C" w:rsidRDefault="00DF3A6C" w:rsidP="00245E95">
      <w:pPr>
        <w:ind w:left="426" w:hanging="426"/>
        <w:jc w:val="both"/>
        <w:rPr>
          <w:sz w:val="22"/>
        </w:rPr>
      </w:pPr>
    </w:p>
    <w:p w14:paraId="43ED4DDB" w14:textId="01D093EB" w:rsidR="006425B8" w:rsidRDefault="006425B8" w:rsidP="00245E95">
      <w:pPr>
        <w:ind w:left="426" w:hanging="426"/>
        <w:jc w:val="both"/>
        <w:rPr>
          <w:sz w:val="22"/>
        </w:rPr>
      </w:pPr>
    </w:p>
    <w:p w14:paraId="39C74B2E" w14:textId="28D20F6B" w:rsidR="006425B8" w:rsidRDefault="006425B8" w:rsidP="00245E95">
      <w:pPr>
        <w:ind w:left="426" w:hanging="426"/>
        <w:jc w:val="both"/>
        <w:rPr>
          <w:sz w:val="22"/>
        </w:rPr>
      </w:pPr>
      <w:r>
        <w:rPr>
          <w:sz w:val="22"/>
        </w:rPr>
        <w:t xml:space="preserve">……………………………  </w:t>
      </w:r>
      <w:r>
        <w:rPr>
          <w:sz w:val="22"/>
        </w:rPr>
        <w:tab/>
        <w:t>………………………</w:t>
      </w:r>
    </w:p>
    <w:p w14:paraId="522D4BFC" w14:textId="5460EFFB" w:rsidR="006425B8" w:rsidRDefault="006425B8" w:rsidP="00245E95">
      <w:pPr>
        <w:ind w:left="426" w:hanging="426"/>
        <w:jc w:val="both"/>
        <w:rPr>
          <w:sz w:val="22"/>
        </w:rPr>
      </w:pPr>
      <w:r>
        <w:rPr>
          <w:sz w:val="22"/>
        </w:rPr>
        <w:t>podpis/y  promotora/ów</w:t>
      </w:r>
    </w:p>
    <w:p w14:paraId="62DD7931" w14:textId="77777777" w:rsidR="006425B8" w:rsidRDefault="006425B8" w:rsidP="00245E95">
      <w:pPr>
        <w:ind w:left="426" w:hanging="426"/>
        <w:jc w:val="both"/>
        <w:rPr>
          <w:sz w:val="22"/>
        </w:rPr>
      </w:pPr>
    </w:p>
    <w:p w14:paraId="2066126D" w14:textId="71AE86CD" w:rsidR="006425B8" w:rsidRDefault="006425B8" w:rsidP="006425B8">
      <w:pPr>
        <w:ind w:left="426" w:hanging="426"/>
        <w:jc w:val="both"/>
        <w:rPr>
          <w:sz w:val="22"/>
        </w:rPr>
      </w:pPr>
      <w:r>
        <w:rPr>
          <w:sz w:val="22"/>
        </w:rPr>
        <w:t>………………………………..</w:t>
      </w:r>
    </w:p>
    <w:p w14:paraId="1B82A04F" w14:textId="1D5645F0" w:rsidR="00DF3A6C" w:rsidRDefault="006425B8" w:rsidP="00245E95">
      <w:pPr>
        <w:ind w:left="426" w:hanging="426"/>
        <w:jc w:val="both"/>
        <w:rPr>
          <w:sz w:val="22"/>
        </w:rPr>
      </w:pPr>
      <w:r>
        <w:rPr>
          <w:sz w:val="22"/>
        </w:rPr>
        <w:t>podpis promotora pomocniczego</w:t>
      </w:r>
    </w:p>
    <w:p w14:paraId="040930EB" w14:textId="6FA6475D" w:rsidR="00DF3A6C" w:rsidRDefault="00DF3A6C" w:rsidP="00245E95">
      <w:pPr>
        <w:ind w:left="426" w:hanging="426"/>
        <w:jc w:val="both"/>
        <w:rPr>
          <w:sz w:val="22"/>
        </w:rPr>
      </w:pPr>
    </w:p>
    <w:p w14:paraId="2EC5D4DD" w14:textId="7683E0B3" w:rsidR="00DF3A6C" w:rsidRDefault="00DF3A6C" w:rsidP="00245E95">
      <w:pPr>
        <w:ind w:left="426" w:hanging="426"/>
        <w:jc w:val="both"/>
        <w:rPr>
          <w:sz w:val="22"/>
        </w:rPr>
      </w:pPr>
    </w:p>
    <w:p w14:paraId="3C5018A1" w14:textId="67CDBE04" w:rsidR="00DF3A6C" w:rsidRDefault="00DF3A6C" w:rsidP="00245E95">
      <w:pPr>
        <w:ind w:left="426" w:hanging="426"/>
        <w:jc w:val="both"/>
        <w:rPr>
          <w:sz w:val="22"/>
        </w:rPr>
      </w:pPr>
    </w:p>
    <w:p w14:paraId="5AFF7E03" w14:textId="7126A9D8" w:rsidR="00DF3A6C" w:rsidRPr="006425B8" w:rsidRDefault="006425B8" w:rsidP="00245E95">
      <w:pPr>
        <w:ind w:left="426" w:hanging="426"/>
        <w:jc w:val="both"/>
        <w:rPr>
          <w:b/>
          <w:sz w:val="22"/>
        </w:rPr>
      </w:pPr>
      <w:r w:rsidRPr="006425B8">
        <w:rPr>
          <w:b/>
          <w:sz w:val="22"/>
        </w:rPr>
        <w:t>Załączniki:</w:t>
      </w:r>
    </w:p>
    <w:p w14:paraId="2DA64233" w14:textId="5D41EBE9" w:rsidR="00DF3A6C" w:rsidRPr="006425B8" w:rsidRDefault="006425B8" w:rsidP="006425B8">
      <w:pPr>
        <w:pStyle w:val="Akapitzlist"/>
        <w:numPr>
          <w:ilvl w:val="0"/>
          <w:numId w:val="1"/>
        </w:numPr>
        <w:jc w:val="both"/>
        <w:rPr>
          <w:sz w:val="22"/>
          <w:szCs w:val="22"/>
        </w:rPr>
      </w:pPr>
      <w:r w:rsidRPr="006425B8">
        <w:rPr>
          <w:sz w:val="22"/>
          <w:szCs w:val="22"/>
        </w:rPr>
        <w:t>Kwestionariusz weryfikacji efektów uczenia się dla kwalifikacji na poziomie 8 PRK</w:t>
      </w:r>
    </w:p>
    <w:p w14:paraId="24368A88" w14:textId="77777777" w:rsidR="006425B8" w:rsidRPr="006425B8" w:rsidRDefault="006425B8" w:rsidP="006425B8">
      <w:pPr>
        <w:pStyle w:val="Akapitzlist"/>
        <w:numPr>
          <w:ilvl w:val="0"/>
          <w:numId w:val="1"/>
        </w:numPr>
        <w:jc w:val="both"/>
        <w:rPr>
          <w:sz w:val="22"/>
          <w:szCs w:val="22"/>
        </w:rPr>
      </w:pPr>
      <w:r w:rsidRPr="006425B8">
        <w:rPr>
          <w:sz w:val="22"/>
          <w:szCs w:val="22"/>
        </w:rPr>
        <w:t xml:space="preserve">Protokół z prezentacji ustnej wyników badań własnych w języku polskim lub angielskim </w:t>
      </w:r>
    </w:p>
    <w:p w14:paraId="0C5A3A2D" w14:textId="77777777" w:rsidR="006425B8" w:rsidRPr="006425B8" w:rsidRDefault="006425B8" w:rsidP="006425B8">
      <w:pPr>
        <w:pStyle w:val="Akapitzlist"/>
        <w:jc w:val="both"/>
        <w:rPr>
          <w:sz w:val="22"/>
          <w:szCs w:val="22"/>
        </w:rPr>
      </w:pPr>
      <w:r w:rsidRPr="006425B8">
        <w:rPr>
          <w:sz w:val="22"/>
          <w:szCs w:val="22"/>
        </w:rPr>
        <w:t>przedstawiona na właściwej Radzie Kolegium, Instytutu bądź Katedry z zachowaniem</w:t>
      </w:r>
    </w:p>
    <w:p w14:paraId="0782B783" w14:textId="593BB83C" w:rsidR="006425B8" w:rsidRPr="006425B8" w:rsidRDefault="006425B8" w:rsidP="006425B8">
      <w:pPr>
        <w:pStyle w:val="Akapitzlist"/>
        <w:jc w:val="both"/>
        <w:rPr>
          <w:sz w:val="22"/>
          <w:szCs w:val="22"/>
        </w:rPr>
      </w:pPr>
      <w:r w:rsidRPr="006425B8">
        <w:rPr>
          <w:sz w:val="22"/>
          <w:szCs w:val="22"/>
        </w:rPr>
        <w:t xml:space="preserve">konieczności udziału co najmniej 10 samodzielnych pracowników nauki z tożsamych lub </w:t>
      </w:r>
    </w:p>
    <w:p w14:paraId="2F8D310B" w14:textId="2D0F420F" w:rsidR="006425B8" w:rsidRDefault="006425B8" w:rsidP="006425B8">
      <w:pPr>
        <w:pStyle w:val="Akapitzlist"/>
        <w:jc w:val="both"/>
        <w:rPr>
          <w:sz w:val="22"/>
          <w:szCs w:val="22"/>
        </w:rPr>
      </w:pPr>
      <w:r w:rsidRPr="006425B8">
        <w:rPr>
          <w:sz w:val="22"/>
          <w:szCs w:val="22"/>
        </w:rPr>
        <w:t xml:space="preserve">pokrewnych specjalności wraz z listą obecności.  </w:t>
      </w:r>
    </w:p>
    <w:p w14:paraId="3D660760" w14:textId="4493B038" w:rsidR="001D387D" w:rsidRDefault="001D387D" w:rsidP="006425B8">
      <w:pPr>
        <w:pStyle w:val="Akapitzlist"/>
        <w:jc w:val="both"/>
        <w:rPr>
          <w:sz w:val="22"/>
          <w:szCs w:val="22"/>
        </w:rPr>
      </w:pPr>
    </w:p>
    <w:p w14:paraId="494C399A" w14:textId="4BFD58B9" w:rsidR="001D387D" w:rsidRPr="001D387D" w:rsidRDefault="001D387D" w:rsidP="001D387D">
      <w:pPr>
        <w:jc w:val="both"/>
        <w:rPr>
          <w:i/>
          <w:color w:val="000000" w:themeColor="text1"/>
          <w:sz w:val="20"/>
          <w:szCs w:val="20"/>
        </w:rPr>
      </w:pPr>
      <w:r w:rsidRPr="001D387D">
        <w:rPr>
          <w:i/>
          <w:color w:val="000000" w:themeColor="text1"/>
          <w:sz w:val="20"/>
          <w:szCs w:val="20"/>
        </w:rPr>
        <w:t>*</w:t>
      </w:r>
      <w:r w:rsidRPr="001D387D">
        <w:rPr>
          <w:i/>
          <w:color w:val="000000" w:themeColor="text1"/>
          <w:sz w:val="20"/>
          <w:szCs w:val="20"/>
        </w:rPr>
        <w:t>niepotrzebne skreślić</w:t>
      </w:r>
    </w:p>
    <w:p w14:paraId="70DC2A35" w14:textId="77777777" w:rsidR="001D387D" w:rsidRDefault="001D387D" w:rsidP="006425B8">
      <w:pPr>
        <w:pStyle w:val="Akapitzlist"/>
        <w:jc w:val="both"/>
        <w:rPr>
          <w:sz w:val="22"/>
          <w:szCs w:val="22"/>
        </w:rPr>
      </w:pPr>
    </w:p>
    <w:p w14:paraId="3FB18F5C" w14:textId="19D59BCF" w:rsidR="001D387D" w:rsidRDefault="001D387D" w:rsidP="006425B8">
      <w:pPr>
        <w:pStyle w:val="Akapitzlist"/>
        <w:jc w:val="both"/>
        <w:rPr>
          <w:sz w:val="22"/>
          <w:szCs w:val="22"/>
        </w:rPr>
      </w:pPr>
    </w:p>
    <w:p w14:paraId="32C71071" w14:textId="19CE9A64" w:rsidR="001D387D" w:rsidRDefault="001D387D" w:rsidP="006425B8">
      <w:pPr>
        <w:pStyle w:val="Akapitzlist"/>
        <w:jc w:val="both"/>
        <w:rPr>
          <w:sz w:val="22"/>
          <w:szCs w:val="22"/>
        </w:rPr>
      </w:pPr>
    </w:p>
    <w:p w14:paraId="348A9C1C" w14:textId="77777777" w:rsidR="001D387D" w:rsidRPr="006425B8" w:rsidRDefault="001D387D" w:rsidP="006425B8">
      <w:pPr>
        <w:pStyle w:val="Akapitzlist"/>
        <w:jc w:val="both"/>
        <w:rPr>
          <w:sz w:val="22"/>
          <w:szCs w:val="22"/>
        </w:rPr>
      </w:pPr>
    </w:p>
    <w:sectPr w:rsidR="001D387D" w:rsidRPr="006425B8" w:rsidSect="00AC50F7">
      <w:headerReference w:type="even" r:id="rId8"/>
      <w:headerReference w:type="default" r:id="rId9"/>
      <w:headerReference w:type="first" r:id="rId10"/>
      <w:pgSz w:w="11906" w:h="16838"/>
      <w:pgMar w:top="1021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BA156F6" w14:textId="77777777" w:rsidR="00B543A8" w:rsidRDefault="00B543A8" w:rsidP="00AC50F7">
      <w:r>
        <w:separator/>
      </w:r>
    </w:p>
  </w:endnote>
  <w:endnote w:type="continuationSeparator" w:id="0">
    <w:p w14:paraId="27BA89EF" w14:textId="77777777" w:rsidR="00B543A8" w:rsidRDefault="00B543A8" w:rsidP="00AC50F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0FA2726" w14:textId="77777777" w:rsidR="00B543A8" w:rsidRDefault="00B543A8" w:rsidP="00AC50F7">
      <w:r>
        <w:separator/>
      </w:r>
    </w:p>
  </w:footnote>
  <w:footnote w:type="continuationSeparator" w:id="0">
    <w:p w14:paraId="7F9A93E2" w14:textId="77777777" w:rsidR="00B543A8" w:rsidRDefault="00B543A8" w:rsidP="00AC50F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F48E46A" w14:textId="77777777" w:rsidR="000B5BD4" w:rsidRDefault="001D387D">
    <w:pPr>
      <w:pStyle w:val="Nagwek"/>
    </w:pPr>
    <w:r>
      <w:rPr>
        <w:noProof/>
      </w:rPr>
      <w:pict w14:anchorId="073721A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6690469" o:spid="_x0000_s2051" type="#_x0000_t75" alt="/Users/marcinr/Desktop/12_703_logo_ump wm.jpg" style="position:absolute;margin-left:0;margin-top:0;width:453.05pt;height:452.45pt;z-index:-251653120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12_703_logo_ump wm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3E4E4CE" w14:textId="77777777" w:rsidR="000B5BD4" w:rsidRDefault="001D387D">
    <w:pPr>
      <w:pStyle w:val="Nagwek"/>
    </w:pPr>
    <w:r>
      <w:rPr>
        <w:noProof/>
      </w:rPr>
      <w:pict w14:anchorId="0A03C66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6690470" o:spid="_x0000_s2050" type="#_x0000_t75" alt="/Users/marcinr/Desktop/12_703_logo_ump wm.jpg" style="position:absolute;margin-left:0;margin-top:0;width:453.05pt;height:452.45pt;z-index:-251650048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12_703_logo_ump wm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1F89143" w14:textId="77777777" w:rsidR="000B5BD4" w:rsidRDefault="001D387D">
    <w:pPr>
      <w:pStyle w:val="Nagwek"/>
    </w:pPr>
    <w:r>
      <w:rPr>
        <w:noProof/>
      </w:rPr>
      <w:pict w14:anchorId="15668EBC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6690468" o:spid="_x0000_s2049" type="#_x0000_t75" alt="/Users/marcinr/Desktop/12_703_logo_ump wm.jpg" style="position:absolute;margin-left:0;margin-top:0;width:453.05pt;height:452.45pt;z-index:-251656192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12_703_logo_ump wm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4E4248C"/>
    <w:multiLevelType w:val="hybridMultilevel"/>
    <w:tmpl w:val="267A77B2"/>
    <w:lvl w:ilvl="0" w:tplc="7E109E04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ocumentProtection w:edit="forms" w:formatting="1" w:enforcement="0"/>
  <w:defaultTabStop w:val="708"/>
  <w:hyphenationZone w:val="425"/>
  <w:drawingGridHorizontalSpacing w:val="120"/>
  <w:displayHorizontalDrawingGridEvery w:val="2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0MzU3tjC0AJJmlko6SsGpxcWZ+XkgBaa1ABVXaQIsAAAA"/>
  </w:docVars>
  <w:rsids>
    <w:rsidRoot w:val="00A30B93"/>
    <w:rsid w:val="00026BB7"/>
    <w:rsid w:val="000328CA"/>
    <w:rsid w:val="000B5BD4"/>
    <w:rsid w:val="00113FEE"/>
    <w:rsid w:val="00134668"/>
    <w:rsid w:val="00137706"/>
    <w:rsid w:val="00196402"/>
    <w:rsid w:val="001D387D"/>
    <w:rsid w:val="0020331B"/>
    <w:rsid w:val="00210AD1"/>
    <w:rsid w:val="00245E95"/>
    <w:rsid w:val="00251C3B"/>
    <w:rsid w:val="002E0A08"/>
    <w:rsid w:val="002E10D2"/>
    <w:rsid w:val="002F6126"/>
    <w:rsid w:val="0034762D"/>
    <w:rsid w:val="00364A56"/>
    <w:rsid w:val="0039334D"/>
    <w:rsid w:val="003B405F"/>
    <w:rsid w:val="004528E5"/>
    <w:rsid w:val="00476D34"/>
    <w:rsid w:val="004A271E"/>
    <w:rsid w:val="004D2FF2"/>
    <w:rsid w:val="005136C0"/>
    <w:rsid w:val="005306F3"/>
    <w:rsid w:val="00534D1F"/>
    <w:rsid w:val="00565C6B"/>
    <w:rsid w:val="00613A48"/>
    <w:rsid w:val="006425B8"/>
    <w:rsid w:val="006A77F1"/>
    <w:rsid w:val="006E04B2"/>
    <w:rsid w:val="00776BEB"/>
    <w:rsid w:val="00782B21"/>
    <w:rsid w:val="00785D85"/>
    <w:rsid w:val="00786D32"/>
    <w:rsid w:val="00795646"/>
    <w:rsid w:val="007E1676"/>
    <w:rsid w:val="007E6BB6"/>
    <w:rsid w:val="008450CF"/>
    <w:rsid w:val="00862C7F"/>
    <w:rsid w:val="008A2275"/>
    <w:rsid w:val="008D0628"/>
    <w:rsid w:val="008E4D82"/>
    <w:rsid w:val="009A7315"/>
    <w:rsid w:val="009B5E0B"/>
    <w:rsid w:val="00A22661"/>
    <w:rsid w:val="00A30B93"/>
    <w:rsid w:val="00A614A2"/>
    <w:rsid w:val="00A667DE"/>
    <w:rsid w:val="00A66F52"/>
    <w:rsid w:val="00A910C3"/>
    <w:rsid w:val="00AC472C"/>
    <w:rsid w:val="00AC50F7"/>
    <w:rsid w:val="00AE39E3"/>
    <w:rsid w:val="00B34944"/>
    <w:rsid w:val="00B543A8"/>
    <w:rsid w:val="00B575B7"/>
    <w:rsid w:val="00B8227B"/>
    <w:rsid w:val="00BC2148"/>
    <w:rsid w:val="00BD5F35"/>
    <w:rsid w:val="00BE31BF"/>
    <w:rsid w:val="00C307E2"/>
    <w:rsid w:val="00C83012"/>
    <w:rsid w:val="00C8311C"/>
    <w:rsid w:val="00CD58FF"/>
    <w:rsid w:val="00D011D8"/>
    <w:rsid w:val="00D50161"/>
    <w:rsid w:val="00D55DAB"/>
    <w:rsid w:val="00D62FFC"/>
    <w:rsid w:val="00D75844"/>
    <w:rsid w:val="00DA1CCF"/>
    <w:rsid w:val="00DB4E14"/>
    <w:rsid w:val="00DF3A6C"/>
    <w:rsid w:val="00E249D9"/>
    <w:rsid w:val="00E54CFA"/>
    <w:rsid w:val="00E66CD3"/>
    <w:rsid w:val="00E67CFD"/>
    <w:rsid w:val="00E72B27"/>
    <w:rsid w:val="00EB5720"/>
    <w:rsid w:val="00ED2CCC"/>
    <w:rsid w:val="00ED66F5"/>
    <w:rsid w:val="00EE1623"/>
    <w:rsid w:val="00EE2A5B"/>
    <w:rsid w:val="00F121CB"/>
    <w:rsid w:val="00F21A4A"/>
    <w:rsid w:val="00F25DF2"/>
    <w:rsid w:val="00F5104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,"/>
  <w:listSeparator w:val=";"/>
  <w14:docId w14:val="26A94391"/>
  <w15:docId w15:val="{2FAD3098-DF84-3B41-9B6F-5A0AF98FBE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locked="1" w:uiPriority="9" w:qFormat="1"/>
    <w:lsdException w:name="heading 2" w:locked="1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A30B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1">
    <w:name w:val="heading 1"/>
    <w:basedOn w:val="Normalny"/>
    <w:next w:val="Normalny"/>
    <w:link w:val="Nagwek1Znak"/>
    <w:uiPriority w:val="9"/>
    <w:qFormat/>
    <w:locked/>
    <w:rsid w:val="00795646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Nagwek2">
    <w:name w:val="heading 2"/>
    <w:basedOn w:val="Normalny"/>
    <w:next w:val="Normalny"/>
    <w:link w:val="Nagwek2Znak"/>
    <w:uiPriority w:val="9"/>
    <w:unhideWhenUsed/>
    <w:qFormat/>
    <w:locked/>
    <w:rsid w:val="00795646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Nagwek4">
    <w:name w:val="heading 4"/>
    <w:basedOn w:val="Normalny"/>
    <w:next w:val="Normalny"/>
    <w:link w:val="Nagwek4Znak"/>
    <w:uiPriority w:val="9"/>
    <w:semiHidden/>
    <w:unhideWhenUsed/>
    <w:qFormat/>
    <w:rsid w:val="00A614A2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uiPriority w:val="9"/>
    <w:rsid w:val="00795646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eastAsia="pl-PL"/>
    </w:rPr>
  </w:style>
  <w:style w:type="character" w:customStyle="1" w:styleId="Nagwek2Znak">
    <w:name w:val="Nagłówek 2 Znak"/>
    <w:basedOn w:val="Domylnaczcionkaakapitu"/>
    <w:link w:val="Nagwek2"/>
    <w:uiPriority w:val="9"/>
    <w:rsid w:val="00795646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eastAsia="pl-PL"/>
    </w:rPr>
  </w:style>
  <w:style w:type="paragraph" w:styleId="Nagwek">
    <w:name w:val="header"/>
    <w:basedOn w:val="Normalny"/>
    <w:link w:val="NagwekZnak"/>
    <w:uiPriority w:val="99"/>
    <w:unhideWhenUsed/>
    <w:rsid w:val="00AC50F7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AC50F7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Stopka">
    <w:name w:val="footer"/>
    <w:basedOn w:val="Normalny"/>
    <w:link w:val="StopkaZnak"/>
    <w:uiPriority w:val="99"/>
    <w:unhideWhenUsed/>
    <w:rsid w:val="00AC50F7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AC50F7"/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styleId="Tekstzastpczy">
    <w:name w:val="Placeholder Text"/>
    <w:basedOn w:val="Domylnaczcionkaakapitu"/>
    <w:uiPriority w:val="99"/>
    <w:semiHidden/>
    <w:rsid w:val="00AE39E3"/>
    <w:rPr>
      <w:color w:val="80808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0B5BD4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0B5BD4"/>
    <w:rPr>
      <w:rFonts w:ascii="Tahoma" w:eastAsia="Times New Roman" w:hAnsi="Tahoma" w:cs="Tahoma"/>
      <w:sz w:val="16"/>
      <w:szCs w:val="16"/>
      <w:lang w:eastAsia="pl-PL"/>
    </w:rPr>
  </w:style>
  <w:style w:type="table" w:styleId="Tabela-Siatka">
    <w:name w:val="Table Grid"/>
    <w:basedOn w:val="Standardowy"/>
    <w:uiPriority w:val="59"/>
    <w:rsid w:val="00565C6B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Nagwek4Znak">
    <w:name w:val="Nagłówek 4 Znak"/>
    <w:basedOn w:val="Domylnaczcionkaakapitu"/>
    <w:link w:val="Nagwek4"/>
    <w:uiPriority w:val="9"/>
    <w:semiHidden/>
    <w:rsid w:val="00A614A2"/>
    <w:rPr>
      <w:rFonts w:asciiTheme="majorHAnsi" w:eastAsiaTheme="majorEastAsia" w:hAnsiTheme="majorHAnsi" w:cstheme="majorBidi"/>
      <w:i/>
      <w:iCs/>
      <w:color w:val="365F91" w:themeColor="accent1" w:themeShade="BF"/>
      <w:sz w:val="24"/>
      <w:szCs w:val="24"/>
      <w:lang w:eastAsia="pl-PL"/>
    </w:rPr>
  </w:style>
  <w:style w:type="paragraph" w:styleId="Akapitzlist">
    <w:name w:val="List Paragraph"/>
    <w:basedOn w:val="Normalny"/>
    <w:uiPriority w:val="34"/>
    <w:qFormat/>
    <w:rsid w:val="006425B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4785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8177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789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3363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78716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04241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3217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8350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5807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3460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60348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487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886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4898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0351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5981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26070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00827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851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5583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855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35717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92148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75426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232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0849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4286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87684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31BF66C47FF04D2483645E5969509DAD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D0A472D6-ECE0-42E3-934E-132ED9E0888F}"/>
      </w:docPartPr>
      <w:docPartBody>
        <w:p w:rsidR="0007566A" w:rsidRDefault="00D92C0D" w:rsidP="00D92C0D">
          <w:pPr>
            <w:pStyle w:val="31BF66C47FF04D2483645E5969509DAD"/>
          </w:pPr>
          <w:r>
            <w:rPr>
              <w:szCs w:val="20"/>
            </w:rPr>
            <w:t>………………………………………</w:t>
          </w:r>
        </w:p>
      </w:docPartBody>
    </w:docPart>
    <w:docPart>
      <w:docPartPr>
        <w:name w:val="5258300FA0E740708F2484A2CD2133CE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96C01E73-7D4A-426F-A2D9-3197B3BE5D14}"/>
      </w:docPartPr>
      <w:docPartBody>
        <w:p w:rsidR="0007566A" w:rsidRDefault="00D92C0D" w:rsidP="00D92C0D">
          <w:pPr>
            <w:pStyle w:val="5258300FA0E740708F2484A2CD2133CE"/>
          </w:pPr>
          <w:r>
            <w:rPr>
              <w:szCs w:val="20"/>
            </w:rPr>
            <w:t>………………………………………</w:t>
          </w:r>
        </w:p>
      </w:docPartBody>
    </w:docPart>
    <w:docPart>
      <w:docPartPr>
        <w:name w:val="0D5DA1EC93B046C786D28DA6C6AF8590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DAD658B2-DBDE-4B06-A395-EDC52411BD3A}"/>
      </w:docPartPr>
      <w:docPartBody>
        <w:p w:rsidR="0007566A" w:rsidRDefault="00D92C0D" w:rsidP="00D92C0D">
          <w:pPr>
            <w:pStyle w:val="0D5DA1EC93B046C786D28DA6C6AF8590"/>
          </w:pPr>
          <w:r>
            <w:rPr>
              <w:szCs w:val="20"/>
            </w:rPr>
            <w:t>………………………………………</w:t>
          </w:r>
        </w:p>
      </w:docPartBody>
    </w:docPart>
    <w:docPart>
      <w:docPartPr>
        <w:name w:val="D9A8C7550E774BC595BAA46634972211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9E7CC51F-7721-4640-8124-EF9387B79475}"/>
      </w:docPartPr>
      <w:docPartBody>
        <w:p w:rsidR="0007566A" w:rsidRDefault="00D92C0D" w:rsidP="00D92C0D">
          <w:pPr>
            <w:pStyle w:val="D9A8C7550E774BC595BAA46634972211"/>
          </w:pPr>
          <w:r>
            <w:rPr>
              <w:rStyle w:val="Tekstzastpczy"/>
              <w:rFonts w:eastAsiaTheme="minorHAnsi"/>
              <w:b/>
            </w:rPr>
            <w:t>Podaj datę.</w:t>
          </w:r>
        </w:p>
      </w:docPartBody>
    </w:docPart>
    <w:docPart>
      <w:docPartPr>
        <w:name w:val="7C99FA5FC95449C780EFA3B81DA59E12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180EC685-733D-4F62-BAF0-A9A4BE82369A}"/>
      </w:docPartPr>
      <w:docPartBody>
        <w:p w:rsidR="006A5528" w:rsidRDefault="002F5991" w:rsidP="002F5991">
          <w:pPr>
            <w:pStyle w:val="7C99FA5FC95449C780EFA3B81DA59E12"/>
          </w:pPr>
          <w:r>
            <w:rPr>
              <w:szCs w:val="20"/>
            </w:rPr>
            <w:t>………………………………………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794107"/>
    <w:rsid w:val="0001165B"/>
    <w:rsid w:val="0007566A"/>
    <w:rsid w:val="00171B7E"/>
    <w:rsid w:val="001F5E1A"/>
    <w:rsid w:val="002D6B33"/>
    <w:rsid w:val="002F5991"/>
    <w:rsid w:val="004644F9"/>
    <w:rsid w:val="00495131"/>
    <w:rsid w:val="004C4A28"/>
    <w:rsid w:val="00556D65"/>
    <w:rsid w:val="00562494"/>
    <w:rsid w:val="005B66DD"/>
    <w:rsid w:val="006A5528"/>
    <w:rsid w:val="006A575F"/>
    <w:rsid w:val="0075321C"/>
    <w:rsid w:val="00794107"/>
    <w:rsid w:val="007D4718"/>
    <w:rsid w:val="00A20AFA"/>
    <w:rsid w:val="00B6786E"/>
    <w:rsid w:val="00D92C0D"/>
    <w:rsid w:val="00F4274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pl-PL" w:eastAsia="pl-PL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1F5E1A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Tekstzastpczy">
    <w:name w:val="Placeholder Text"/>
    <w:basedOn w:val="Domylnaczcionkaakapitu"/>
    <w:uiPriority w:val="99"/>
    <w:semiHidden/>
    <w:rsid w:val="00D92C0D"/>
  </w:style>
  <w:style w:type="paragraph" w:customStyle="1" w:styleId="31BF66C47FF04D2483645E5969509DAD">
    <w:name w:val="31BF66C47FF04D2483645E5969509DAD"/>
    <w:rsid w:val="00D92C0D"/>
    <w:pPr>
      <w:spacing w:after="200" w:line="276" w:lineRule="auto"/>
    </w:pPr>
    <w:rPr>
      <w:sz w:val="22"/>
      <w:szCs w:val="22"/>
    </w:rPr>
  </w:style>
  <w:style w:type="paragraph" w:customStyle="1" w:styleId="5258300FA0E740708F2484A2CD2133CE">
    <w:name w:val="5258300FA0E740708F2484A2CD2133CE"/>
    <w:rsid w:val="00D92C0D"/>
    <w:pPr>
      <w:spacing w:after="200" w:line="276" w:lineRule="auto"/>
    </w:pPr>
    <w:rPr>
      <w:sz w:val="22"/>
      <w:szCs w:val="22"/>
    </w:rPr>
  </w:style>
  <w:style w:type="paragraph" w:customStyle="1" w:styleId="0D5DA1EC93B046C786D28DA6C6AF8590">
    <w:name w:val="0D5DA1EC93B046C786D28DA6C6AF8590"/>
    <w:rsid w:val="00D92C0D"/>
    <w:pPr>
      <w:spacing w:after="200" w:line="276" w:lineRule="auto"/>
    </w:pPr>
    <w:rPr>
      <w:sz w:val="22"/>
      <w:szCs w:val="22"/>
    </w:rPr>
  </w:style>
  <w:style w:type="paragraph" w:customStyle="1" w:styleId="D9A8C7550E774BC595BAA46634972211">
    <w:name w:val="D9A8C7550E774BC595BAA46634972211"/>
    <w:rsid w:val="00D92C0D"/>
    <w:pPr>
      <w:spacing w:after="200" w:line="276" w:lineRule="auto"/>
    </w:pPr>
    <w:rPr>
      <w:sz w:val="22"/>
      <w:szCs w:val="22"/>
    </w:rPr>
  </w:style>
  <w:style w:type="paragraph" w:customStyle="1" w:styleId="7C99FA5FC95449C780EFA3B81DA59E12">
    <w:name w:val="7C99FA5FC95449C780EFA3B81DA59E12"/>
    <w:rsid w:val="002F5991"/>
    <w:pPr>
      <w:spacing w:after="160" w:line="259" w:lineRule="auto"/>
    </w:pPr>
    <w:rPr>
      <w:sz w:val="22"/>
      <w:szCs w:val="22"/>
    </w:rPr>
  </w:style>
  <w:style w:type="paragraph" w:customStyle="1" w:styleId="EDD2945A01D34F0E9DCB960564282455">
    <w:name w:val="EDD2945A01D34F0E9DCB960564282455"/>
    <w:rsid w:val="006A5528"/>
    <w:pPr>
      <w:spacing w:after="160" w:line="259" w:lineRule="auto"/>
    </w:pPr>
    <w:rPr>
      <w:sz w:val="22"/>
      <w:szCs w:val="22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1A67ADE7-7987-4C7D-BAA8-D7DB1ADFD0B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179</Words>
  <Characters>1077</Characters>
  <Application>Microsoft Office Word</Application>
  <DocSecurity>0</DocSecurity>
  <Lines>8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Beata Słomińska (p007955)</cp:lastModifiedBy>
  <cp:revision>3</cp:revision>
  <cp:lastPrinted>2022-02-25T09:16:00Z</cp:lastPrinted>
  <dcterms:created xsi:type="dcterms:W3CDTF">2023-04-18T07:43:00Z</dcterms:created>
  <dcterms:modified xsi:type="dcterms:W3CDTF">2023-04-18T07:44:00Z</dcterms:modified>
</cp:coreProperties>
</file>